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C10615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Pr="00C10615">
        <w:rPr>
          <w:i/>
          <w:sz w:val="24"/>
        </w:rPr>
        <w:t xml:space="preserve"> provided by your</w:t>
      </w:r>
      <w:r w:rsidRPr="00EA5558">
        <w:rPr>
          <w:i/>
          <w:sz w:val="24"/>
        </w:rPr>
        <w:t xml:space="preserve"> </w:t>
      </w:r>
      <w:r w:rsidR="006B25E8" w:rsidRPr="00EA5558">
        <w:rPr>
          <w:rFonts w:cs="Arial"/>
          <w:i/>
          <w:noProof/>
          <w:sz w:val="24"/>
          <w:lang w:val="en-US"/>
        </w:rPr>
        <w:t>floor l</w:t>
      </w:r>
      <w:r w:rsidR="00887D36" w:rsidRPr="00EA5558">
        <w:rPr>
          <w:rFonts w:cs="Arial"/>
          <w:i/>
          <w:noProof/>
          <w:sz w:val="24"/>
          <w:lang w:val="en-US"/>
        </w:rPr>
        <w:t>aying, refinishing, resurfacing</w:t>
      </w:r>
      <w:r w:rsidR="00887D36" w:rsidRPr="00887D36">
        <w:rPr>
          <w:i/>
        </w:rPr>
        <w:t xml:space="preserve"> </w:t>
      </w:r>
      <w:r w:rsidRPr="00C10615">
        <w:rPr>
          <w:i/>
          <w:sz w:val="24"/>
        </w:rPr>
        <w:t xml:space="preserve">company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992FEA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Clients Serviced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992FEA">
        <w:rPr>
          <w:sz w:val="24"/>
        </w:rPr>
        <w:t>Residential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992FEA">
        <w:rPr>
          <w:sz w:val="24"/>
        </w:rPr>
        <w:t>Commercial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992FEA">
        <w:rPr>
          <w:sz w:val="24"/>
        </w:rPr>
        <w:t>Industrial</w:t>
      </w:r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C10615" w:rsidRDefault="008D51F3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Types of Flooring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8D51F3">
        <w:rPr>
          <w:sz w:val="24"/>
        </w:rPr>
        <w:t>Hardwood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8D51F3">
        <w:rPr>
          <w:sz w:val="24"/>
        </w:rPr>
        <w:t>Tile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8D51F3">
        <w:rPr>
          <w:sz w:val="24"/>
        </w:rPr>
        <w:t>Carpet</w:t>
      </w:r>
    </w:p>
    <w:p w:rsidR="00BB0317" w:rsidRDefault="00BB0317" w:rsidP="00BB0317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rk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8D51F3">
        <w:rPr>
          <w:sz w:val="24"/>
        </w:rPr>
        <w:t>Laminate</w:t>
      </w:r>
    </w:p>
    <w:p w:rsidR="00BB0317" w:rsidRDefault="00BB0317" w:rsidP="00BB0317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Linoleum</w:t>
      </w:r>
    </w:p>
    <w:p w:rsidR="00BB0317" w:rsidRPr="00C10615" w:rsidRDefault="00BB0317" w:rsidP="00BB0317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Bamboo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8D51F3">
        <w:rPr>
          <w:sz w:val="24"/>
        </w:rPr>
        <w:t>Concrete</w:t>
      </w:r>
    </w:p>
    <w:p w:rsidR="008D51F3" w:rsidRPr="00C10615" w:rsidRDefault="008D51F3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Vinyl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</w:t>
      </w:r>
      <w:r w:rsidR="008D51F3">
        <w:rPr>
          <w:b/>
          <w:sz w:val="24"/>
        </w:rPr>
        <w:t xml:space="preserve"> Products/</w:t>
      </w:r>
      <w:r w:rsidRPr="0012035B">
        <w:rPr>
          <w:b/>
          <w:sz w:val="24"/>
        </w:rPr>
        <w:t>Services</w:t>
      </w:r>
      <w:r>
        <w:rPr>
          <w:sz w:val="24"/>
        </w:rPr>
        <w:t xml:space="preserve"> (list b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992FEA" w:rsidRDefault="00992FEA" w:rsidP="0012035B">
      <w:pPr>
        <w:spacing w:after="0" w:line="360" w:lineRule="auto"/>
        <w:rPr>
          <w:b/>
          <w:sz w:val="24"/>
        </w:rPr>
      </w:pPr>
    </w:p>
    <w:p w:rsidR="0012035B" w:rsidRPr="00C10615" w:rsidRDefault="00971EFA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Services</w:t>
      </w:r>
      <w:r w:rsidR="0012035B" w:rsidRPr="00C10615">
        <w:rPr>
          <w:b/>
          <w:sz w:val="24"/>
        </w:rPr>
        <w:t>:</w:t>
      </w:r>
      <w:r w:rsidR="0012035B" w:rsidRPr="00C10615">
        <w:rPr>
          <w:b/>
          <w:sz w:val="24"/>
        </w:rPr>
        <w:tab/>
        <w:t xml:space="preserve"> 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971EFA">
        <w:rPr>
          <w:sz w:val="24"/>
        </w:rPr>
        <w:t>Floor leveling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971EFA">
        <w:rPr>
          <w:sz w:val="24"/>
        </w:rPr>
        <w:t>Carpet removal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gramStart"/>
      <w:r w:rsidR="00971EFA">
        <w:rPr>
          <w:sz w:val="24"/>
        </w:rPr>
        <w:t>Flooring</w:t>
      </w:r>
      <w:proofErr w:type="gramEnd"/>
      <w:r w:rsidR="00971EFA">
        <w:rPr>
          <w:sz w:val="24"/>
        </w:rPr>
        <w:t xml:space="preserve"> repairs</w:t>
      </w:r>
    </w:p>
    <w:p w:rsidR="0012035B" w:rsidRDefault="0012035B" w:rsidP="002220AA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971EFA">
        <w:rPr>
          <w:sz w:val="24"/>
        </w:rPr>
        <w:t>Transition strip repair &amp; installation</w:t>
      </w:r>
    </w:p>
    <w:p w:rsidR="00963A6C" w:rsidRDefault="00963A6C" w:rsidP="00963A6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E1571D">
        <w:rPr>
          <w:sz w:val="24"/>
        </w:rPr>
        <w:t>Stair refinishing</w:t>
      </w:r>
    </w:p>
    <w:p w:rsidR="00963A6C" w:rsidRDefault="00963A6C" w:rsidP="00963A6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F49E7">
        <w:rPr>
          <w:sz w:val="24"/>
        </w:rPr>
        <w:t>Hardwood floor refinishing</w:t>
      </w:r>
    </w:p>
    <w:p w:rsidR="00D95549" w:rsidRDefault="00D95549" w:rsidP="00963A6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Hardwood floor resurfacing</w:t>
      </w:r>
      <w:bookmarkStart w:id="0" w:name="_GoBack"/>
      <w:bookmarkEnd w:id="0"/>
    </w:p>
    <w:p w:rsidR="00963A6C" w:rsidRDefault="00963A6C" w:rsidP="00963A6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F49E7">
        <w:rPr>
          <w:sz w:val="24"/>
        </w:rPr>
        <w:t>Hardwood floor staining</w:t>
      </w:r>
    </w:p>
    <w:p w:rsidR="00A331A7" w:rsidRDefault="00A331A7" w:rsidP="00A331A7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Custom wood moulding </w:t>
      </w:r>
      <w:r w:rsidR="002220AA">
        <w:rPr>
          <w:sz w:val="24"/>
        </w:rPr>
        <w:t>&amp;</w:t>
      </w:r>
      <w:r>
        <w:rPr>
          <w:sz w:val="24"/>
        </w:rPr>
        <w:t xml:space="preserve"> staining</w:t>
      </w:r>
    </w:p>
    <w:p w:rsidR="00A331A7" w:rsidRDefault="00A331A7" w:rsidP="00963A6C">
      <w:pPr>
        <w:spacing w:after="0" w:line="360" w:lineRule="auto"/>
        <w:ind w:firstLine="720"/>
        <w:rPr>
          <w:sz w:val="24"/>
        </w:rPr>
      </w:pPr>
    </w:p>
    <w:p w:rsidR="0012035B" w:rsidRDefault="0012035B" w:rsidP="0012035B">
      <w:pPr>
        <w:rPr>
          <w:b/>
          <w:sz w:val="24"/>
        </w:rPr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570B" w:rsidRDefault="0094570B" w:rsidP="0012035B">
      <w:pPr>
        <w:spacing w:after="0" w:line="240" w:lineRule="auto"/>
      </w:pPr>
      <w:r>
        <w:separator/>
      </w:r>
    </w:p>
  </w:endnote>
  <w:endnote w:type="continuationSeparator" w:id="0">
    <w:p w:rsidR="0094570B" w:rsidRDefault="0094570B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570B" w:rsidRDefault="0094570B" w:rsidP="0012035B">
      <w:pPr>
        <w:spacing w:after="0" w:line="240" w:lineRule="auto"/>
      </w:pPr>
      <w:r>
        <w:separator/>
      </w:r>
    </w:p>
  </w:footnote>
  <w:footnote w:type="continuationSeparator" w:id="0">
    <w:p w:rsidR="0094570B" w:rsidRDefault="0094570B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C74F9C">
      <w:rPr>
        <w:rFonts w:ascii="Arial" w:hAnsi="Arial" w:cs="Arial"/>
        <w:b/>
        <w:noProof/>
        <w:sz w:val="28"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3FE388" wp14:editId="2508C5CE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C74F9C">
      <w:rPr>
        <w:noProof/>
        <w:sz w:val="18"/>
        <w:lang w:eastAsia="en-CA"/>
      </w:rPr>
      <w:drawing>
        <wp:anchor distT="0" distB="0" distL="114300" distR="114300" simplePos="0" relativeHeight="251661312" behindDoc="0" locked="1" layoutInCell="1" allowOverlap="1" wp14:anchorId="7B0BF8CC" wp14:editId="1554B3C1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4F9C" w:rsidRPr="00C74F9C">
      <w:rPr>
        <w:rFonts w:ascii="Arial" w:hAnsi="Arial" w:cs="Arial"/>
        <w:b/>
        <w:noProof/>
        <w:sz w:val="28"/>
        <w:lang w:val="en-US"/>
      </w:rPr>
      <w:t>Floor Laying, Refinishing, Resurfacing</w:t>
    </w:r>
    <w:r w:rsidR="0012035B" w:rsidRPr="00C74F9C">
      <w:rPr>
        <w:rFonts w:ascii="Arial" w:hAnsi="Arial" w:cs="Arial"/>
        <w:b/>
      </w:rPr>
      <w:t xml:space="preserve"> </w:t>
    </w:r>
    <w:r w:rsidR="0012035B" w:rsidRPr="0012035B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tbQ0s7QwNjUytjBR0lEKTi0uzszPAykwqQUAiHcKCCwAAAA="/>
  </w:docVars>
  <w:rsids>
    <w:rsidRoot w:val="0012035B"/>
    <w:rsid w:val="00052602"/>
    <w:rsid w:val="0012035B"/>
    <w:rsid w:val="00127F47"/>
    <w:rsid w:val="0013363F"/>
    <w:rsid w:val="002220AA"/>
    <w:rsid w:val="003C0BC2"/>
    <w:rsid w:val="0040235A"/>
    <w:rsid w:val="00471C92"/>
    <w:rsid w:val="004E260C"/>
    <w:rsid w:val="00517424"/>
    <w:rsid w:val="005929CE"/>
    <w:rsid w:val="00596AC2"/>
    <w:rsid w:val="006B25E8"/>
    <w:rsid w:val="007E4B43"/>
    <w:rsid w:val="00887D36"/>
    <w:rsid w:val="008D51F3"/>
    <w:rsid w:val="0094570B"/>
    <w:rsid w:val="00946555"/>
    <w:rsid w:val="00963A6C"/>
    <w:rsid w:val="00971EFA"/>
    <w:rsid w:val="00992FEA"/>
    <w:rsid w:val="00A331A7"/>
    <w:rsid w:val="00A36689"/>
    <w:rsid w:val="00A76A40"/>
    <w:rsid w:val="00AA1EB9"/>
    <w:rsid w:val="00AC2015"/>
    <w:rsid w:val="00AF49E7"/>
    <w:rsid w:val="00B67268"/>
    <w:rsid w:val="00B74037"/>
    <w:rsid w:val="00B770F9"/>
    <w:rsid w:val="00BB0317"/>
    <w:rsid w:val="00C74F9C"/>
    <w:rsid w:val="00CD0BF4"/>
    <w:rsid w:val="00D95549"/>
    <w:rsid w:val="00E1571D"/>
    <w:rsid w:val="00E56C8B"/>
    <w:rsid w:val="00E92B5D"/>
    <w:rsid w:val="00EA5558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imberly Chan</cp:lastModifiedBy>
  <cp:revision>2</cp:revision>
  <dcterms:created xsi:type="dcterms:W3CDTF">2016-10-28T16:45:00Z</dcterms:created>
  <dcterms:modified xsi:type="dcterms:W3CDTF">2016-10-28T16:45:00Z</dcterms:modified>
</cp:coreProperties>
</file>